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polski-polish"/>
      <w:bookmarkEnd w:id="21"/>
      <w:r>
        <w:t xml:space="preserve">Polski / Polish</w:t>
      </w:r>
    </w:p>
    <w:p>
      <w:pPr>
        <w:pStyle w:val="Heading2"/>
      </w:pPr>
      <w:bookmarkStart w:id="22" w:name="algebra"/>
      <w:bookmarkEnd w:id="22"/>
      <w:r>
        <w:t xml:space="preserve">Algebra</w:t>
      </w:r>
    </w:p>
    <w:tbl>
      <w:tblPr>
        <w:tblStyle w:val="TableNormal"/>
        <w:tblW w:type="pct" w:w="0.0"/>
      </w:tblPr>
      <w:tblGrid/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English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Polski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﻿Algebra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lgebrai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ield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oup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ing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bgroup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anscendent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</w:tbl>
    <w:p>
      <w:pPr>
        <w:pStyle w:val="Heading2"/>
      </w:pPr>
      <w:bookmarkStart w:id="23" w:name="calculus-analysis"/>
      <w:bookmarkEnd w:id="23"/>
      <w:r>
        <w:t xml:space="preserve">Calculus / Analysis</w:t>
      </w:r>
    </w:p>
    <w:tbl>
      <w:tblPr>
        <w:tblStyle w:val="TableNormal"/>
        <w:tblW w:type="pct" w:w="0.0"/>
      </w:tblPr>
      <w:tblGrid/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English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Polski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nalysi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alculu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hain Ru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pac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tinuou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verg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verg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ur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riva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fferentiab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fferenti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fferentia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scontinuit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verg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vergen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verg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adi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grab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gr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gra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rmal (vector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lan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quen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rie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rfa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ang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niform (convergence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</w:tbl>
    <w:p>
      <w:pPr>
        <w:pStyle w:val="Heading2"/>
      </w:pPr>
      <w:bookmarkStart w:id="24" w:name="general"/>
      <w:bookmarkEnd w:id="24"/>
      <w:r>
        <w:t xml:space="preserve">General</w:t>
      </w:r>
    </w:p>
    <w:tbl>
      <w:tblPr>
        <w:tblStyle w:val="TableNormal"/>
        <w:tblW w:type="pct" w:w="0.0"/>
      </w:tblPr>
      <w:tblGrid/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English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Polski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bsolute Valu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d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mplitud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pproxim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rbitrar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rea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rithmeti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ssocia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ssump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verag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xiom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ijec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inomial (coefficient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ound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losed (set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effici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lum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muta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plem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plex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posite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posi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di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dition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stant (noun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tradic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ollar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ur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amped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cim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creasing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fini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gree (polynomial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nominato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nsit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pend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mens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scre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stribu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vid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omai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qu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qu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quivalence Rel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quival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rro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ven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xpon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xponenti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xtrapol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acto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actori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ini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ormula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rac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requenc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unc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lob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aph (function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aph (network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armoni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omogeneou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dentit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mag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maginary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mpl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creasing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depend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duc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equalit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fini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jec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ner Produc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rpol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rsection (sets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rv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vers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vertib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tera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emma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ength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imi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inea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oc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ogarithm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ogi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trix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a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asur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od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odulu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onotoni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ultipl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utually Exclus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tural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cessar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ga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th Roo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erato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eric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dd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ne-to-on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nto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pen (set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per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perato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rd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scill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amet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ametri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ti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tition (noun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riod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lan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intwis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la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lynomi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si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w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ime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duc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jecti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of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pert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posi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Quoti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ndom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ng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tional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al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ciproc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curs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flex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maind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oo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ow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cala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ign (+/-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imultaneou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olu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pa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pheric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quare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quare Roo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bse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bspa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bstitu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btrac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ffici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m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rjec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ymmetri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heorem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ansform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ansi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n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ecto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elocit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olume (3D area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</w:tbl>
    <w:p>
      <w:pPr>
        <w:pStyle w:val="Heading2"/>
      </w:pPr>
      <w:bookmarkStart w:id="25" w:name="geometry"/>
      <w:bookmarkEnd w:id="25"/>
      <w:r>
        <w:t xml:space="preserve">Geometry</w:t>
      </w:r>
    </w:p>
    <w:tbl>
      <w:tblPr>
        <w:tblStyle w:val="TableNormal"/>
        <w:tblW w:type="pct" w:w="0.0"/>
      </w:tblPr>
      <w:tblGrid/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English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Polski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cute Ang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jac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r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rea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xi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ircumferen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-ordina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gree (angle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amet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llips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quilater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eometr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yperbola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ypotenus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rsec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rsection (curves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soscele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ength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asur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tri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btuse Ang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rthogon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abola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alle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allelogram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rimet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rpendicula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lan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Quadrilater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diu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ctang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flec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flex Ang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ight Ang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ota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ot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a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imila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rfa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ang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ansform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ansla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ansl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igonometr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</w:tbl>
    <w:p>
      <w:pPr>
        <w:pStyle w:val="Heading2"/>
      </w:pPr>
      <w:bookmarkStart w:id="26" w:name="prob-stats"/>
      <w:bookmarkEnd w:id="26"/>
      <w:r>
        <w:t xml:space="preserve">Prob / Stats</w:t>
      </w:r>
    </w:p>
    <w:tbl>
      <w:tblPr>
        <w:tblStyle w:val="TableNormal"/>
        <w:tblW w:type="pct" w:w="0.0"/>
      </w:tblPr>
      <w:tblGrid/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English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Polski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inomial (distribution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dition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stribu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xpect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a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rmal (distribution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rmut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babilit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ndom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ndom Variab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amp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tatistic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niform (distribution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n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</w:tbl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ca9e8944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  <w:pPr>
      <w:spacing w:before="180" w:after="180"/>
    </w:pPr>
  </w:style>
  <w:style w:type="paragraph" w:styleId="Compact">
    <w:name w:val="Compact"/>
    <w:basedOn w:val="Normal"/>
    <w:qFormat/>
    <w:pPr>
      <w:spacing w:before="36" w:after="36"/>
    </w:pPr>
  </w:style>
  <w:style w:type="paragraph" w:styleId="Title">
    <w:name w:val="Title"/>
    <w:basedOn w:val="Normal"/>
    <w:next w:val="Normal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Normal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styleId="Author">
    <w:name w:val="Author"/>
    <w:next w:val="Normal"/>
    <w:qFormat/>
    <w:pPr>
      <w:keepNext/>
      <w:keepLines/>
      <w:jc w:val="center"/>
    </w:pPr>
  </w:style>
  <w:style w:type="paragraph" w:styleId="Date">
    <w:name w:val="Date"/>
    <w:next w:val="Normal"/>
    <w:qFormat/>
    <w:pPr>
      <w:keepNext/>
      <w:keepLines/>
      <w:jc w:val="center"/>
    </w:pPr>
  </w:style>
  <w:style w:type="paragraph" w:styleId="Abstract">
    <w:name w:val="Abstract"/>
    <w:basedOn w:val="Normal"/>
    <w:next w:val="Normal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styleId="Definition">
    <w:name w:val="Definition"/>
    <w:basedOn w:val="Normal"/>
  </w:style>
  <w:style w:type="paragraph" w:styleId="BodyText">
    <w:name w:val="Body Text"/>
    <w:basedOn w:val="Normal"/>
    <w:link w:val="BodyTextChar"/>
    <w:pPr>
      <w:spacing w:after="120"/>
    </w:pPr>
  </w:style>
  <w:style w:type="paragraph" w:styleId="TableCaption">
    <w:name w:val="Table Caption"/>
    <w:basedOn w:val="Normal"/>
    <w:link w:val="BodyTextChar"/>
    <w:pPr>
      <w:spacing w:before="0" w:after="120"/>
    </w:pPr>
    <w:rPr>
      <w:i/>
    </w:rPr>
  </w:style>
  <w:style w:type="paragraph" w:styleId="ImageCaption">
    <w:name w:val="Image Caption"/>
    <w:basedOn w:val="Normal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Pr>
      <w:color w:val="4F81BD" w:themeColor="accent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RegionMarkerTok">
    <w:name w:val="RegionMarkerTok"/>
    <w:basedOn w:val="VerbatimChar"/>
    <w:rPr/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RegionMarkerTok">
    <w:name w:val="RegionMarkerTok"/>
    <w:basedOn w:val="VerbatimChar"/>
    <w:rPr/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</cp:coreProperties>
</file>